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B454D4" w14:textId="151A5081" w:rsidR="00C50DA8" w:rsidRDefault="0094448E">
      <w:pPr>
        <w:rPr>
          <w:lang w:val="en-US"/>
        </w:rPr>
      </w:pPr>
      <w:r>
        <w:rPr>
          <w:lang w:val="en-US"/>
        </w:rPr>
        <w:t>Name – Dery Wang</w:t>
      </w:r>
    </w:p>
    <w:p w14:paraId="2D8F223B" w14:textId="7FD0092D" w:rsidR="0094448E" w:rsidRDefault="0094448E">
      <w:pPr>
        <w:rPr>
          <w:lang w:val="en-US"/>
        </w:rPr>
      </w:pPr>
      <w:r>
        <w:rPr>
          <w:lang w:val="en-US"/>
        </w:rPr>
        <w:t>Student ID number – 89913664</w:t>
      </w:r>
    </w:p>
    <w:p w14:paraId="6AFCF443" w14:textId="27283B4F" w:rsidR="0094448E" w:rsidRDefault="0094448E">
      <w:pPr>
        <w:rPr>
          <w:lang w:val="en-US"/>
        </w:rPr>
      </w:pPr>
      <w:r>
        <w:rPr>
          <w:lang w:val="en-US"/>
        </w:rPr>
        <w:t>Exam number – 402</w:t>
      </w:r>
      <w:r w:rsidR="00824822">
        <w:rPr>
          <w:lang w:val="en-US"/>
        </w:rPr>
        <w:t>434</w:t>
      </w:r>
    </w:p>
    <w:p w14:paraId="551DF2F8" w14:textId="7E8FCB31" w:rsidR="0094448E" w:rsidRPr="0094448E" w:rsidRDefault="0094448E">
      <w:pPr>
        <w:rPr>
          <w:lang w:val="en-US"/>
        </w:rPr>
      </w:pPr>
      <w:r>
        <w:rPr>
          <w:lang w:val="en-US"/>
        </w:rPr>
        <w:t>Email – dery1991@gmail.com</w:t>
      </w:r>
    </w:p>
    <w:sectPr w:rsidR="0094448E" w:rsidRPr="009444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2M7A0NLQwMzMyMTFV0lEKTi0uzszPAykwrAUApnQFKywAAAA="/>
  </w:docVars>
  <w:rsids>
    <w:rsidRoot w:val="00267CF1"/>
    <w:rsid w:val="00205054"/>
    <w:rsid w:val="00267CF1"/>
    <w:rsid w:val="00624ACC"/>
    <w:rsid w:val="00824822"/>
    <w:rsid w:val="0088312B"/>
    <w:rsid w:val="0094448E"/>
    <w:rsid w:val="00993948"/>
    <w:rsid w:val="00A0285E"/>
    <w:rsid w:val="00BC2D6D"/>
    <w:rsid w:val="00C05E1D"/>
    <w:rsid w:val="00C50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77BC2D"/>
  <w15:chartTrackingRefBased/>
  <w15:docId w15:val="{5AB67598-EB9B-48DA-A8E9-4CB91BF83C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Arial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5054"/>
    <w:pPr>
      <w:spacing w:after="0" w:line="276" w:lineRule="auto"/>
    </w:pPr>
    <w:rPr>
      <w:rFonts w:ascii="Times New Roman" w:hAnsi="Times New Roman" w:cs="Arial"/>
      <w:sz w:val="24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</Words>
  <Characters>80</Characters>
  <Application>Microsoft Office Word</Application>
  <DocSecurity>0</DocSecurity>
  <Lines>1</Lines>
  <Paragraphs>1</Paragraphs>
  <ScaleCrop>false</ScaleCrop>
  <Company/>
  <LinksUpToDate>false</LinksUpToDate>
  <CharactersWithSpaces>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ry Wang</dc:creator>
  <cp:keywords/>
  <dc:description/>
  <cp:lastModifiedBy>Dery Wang</cp:lastModifiedBy>
  <cp:revision>2</cp:revision>
  <dcterms:created xsi:type="dcterms:W3CDTF">2020-10-16T22:30:00Z</dcterms:created>
  <dcterms:modified xsi:type="dcterms:W3CDTF">2020-10-16T22:30:00Z</dcterms:modified>
</cp:coreProperties>
</file>